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7618F" w14:textId="00C78FC2" w:rsidR="00E761F1" w:rsidRDefault="005C32F3" w:rsidP="005C32F3">
      <w:pPr>
        <w:pStyle w:val="Heading1"/>
        <w:jc w:val="center"/>
      </w:pPr>
      <w:r w:rsidRPr="005C32F3">
        <w:fldChar w:fldCharType="begin"/>
      </w:r>
      <w:r w:rsidRPr="005C32F3">
        <w:instrText>HYPERLINK "https://github.com/JawadADeveloper/landing-page-html-and-css"</w:instrText>
      </w:r>
      <w:r w:rsidRPr="005C32F3">
        <w:fldChar w:fldCharType="separate"/>
      </w:r>
      <w:r w:rsidRPr="005C32F3">
        <w:rPr>
          <w:rStyle w:val="Hyperlink"/>
          <w:rFonts w:ascii="Segoe UI" w:hAnsi="Segoe UI" w:cs="Segoe UI"/>
          <w:b/>
          <w:bCs/>
          <w:color w:val="auto"/>
          <w:sz w:val="44"/>
          <w:szCs w:val="44"/>
          <w:u w:val="none"/>
          <w:shd w:val="clear" w:color="auto" w:fill="FFFFFF"/>
        </w:rPr>
        <w:t>LANDING-PAGE-HTML-AND-CSS</w:t>
      </w:r>
      <w:r w:rsidRPr="005C32F3">
        <w:fldChar w:fldCharType="end"/>
      </w:r>
    </w:p>
    <w:p w14:paraId="4E5C2B6C" w14:textId="111474EB" w:rsidR="005C32F3" w:rsidRDefault="005C32F3" w:rsidP="005C32F3">
      <w:r>
        <w:t xml:space="preserve">I Have an idea to create </w:t>
      </w:r>
      <w:r w:rsidR="00994857">
        <w:t xml:space="preserve">a </w:t>
      </w:r>
      <w:proofErr w:type="gramStart"/>
      <w:r>
        <w:t>School</w:t>
      </w:r>
      <w:proofErr w:type="gramEnd"/>
      <w:r>
        <w:t xml:space="preserve"> landing page. In which we have Different sections and header</w:t>
      </w:r>
      <w:r w:rsidR="00994857">
        <w:t>s</w:t>
      </w:r>
      <w:r>
        <w:t xml:space="preserve"> </w:t>
      </w:r>
      <w:proofErr w:type="gramStart"/>
      <w:r>
        <w:t>And</w:t>
      </w:r>
      <w:proofErr w:type="gramEnd"/>
      <w:r>
        <w:t xml:space="preserve"> footer</w:t>
      </w:r>
      <w:r w:rsidR="00994857">
        <w:t>s</w:t>
      </w:r>
      <w:r>
        <w:t>.</w:t>
      </w:r>
    </w:p>
    <w:p w14:paraId="589305DD" w14:textId="77777777" w:rsidR="005C32F3" w:rsidRDefault="005C32F3" w:rsidP="005C32F3"/>
    <w:p w14:paraId="20FF07EB" w14:textId="0C58A36A" w:rsidR="005C32F3" w:rsidRDefault="00994857" w:rsidP="005C32F3">
      <w:pPr>
        <w:pStyle w:val="Heading1"/>
      </w:pPr>
      <w:r>
        <w:t>Heading</w:t>
      </w:r>
      <w:r w:rsidR="005C32F3">
        <w:t>:</w:t>
      </w:r>
    </w:p>
    <w:p w14:paraId="76CCA619" w14:textId="25833DD6" w:rsidR="005C32F3" w:rsidRPr="005C32F3" w:rsidRDefault="00994857" w:rsidP="005C32F3">
      <w:r>
        <w:t>The f</w:t>
      </w:r>
      <w:r w:rsidR="005C32F3">
        <w:t>ollowing steps will include in the heading.</w:t>
      </w:r>
    </w:p>
    <w:p w14:paraId="1B2B617D" w14:textId="36E7FCE8" w:rsidR="005C32F3" w:rsidRDefault="005C32F3" w:rsidP="005C32F3">
      <w:pPr>
        <w:pStyle w:val="ListParagraph"/>
        <w:numPr>
          <w:ilvl w:val="0"/>
          <w:numId w:val="2"/>
        </w:numPr>
      </w:pPr>
      <w:r>
        <w:t xml:space="preserve">Background image and navigation bar and also </w:t>
      </w:r>
      <w:r w:rsidR="00994857">
        <w:t xml:space="preserve">a </w:t>
      </w:r>
      <w:r>
        <w:t>search bar.</w:t>
      </w:r>
    </w:p>
    <w:p w14:paraId="268D55CA" w14:textId="1C80B4A1" w:rsidR="005C32F3" w:rsidRDefault="005C32F3" w:rsidP="005C32F3">
      <w:pPr>
        <w:pStyle w:val="ListParagraph"/>
        <w:numPr>
          <w:ilvl w:val="0"/>
          <w:numId w:val="2"/>
        </w:numPr>
      </w:pPr>
      <w:r>
        <w:t>One heading in the main.</w:t>
      </w:r>
    </w:p>
    <w:p w14:paraId="218248A5" w14:textId="6E7F0169" w:rsidR="005C32F3" w:rsidRDefault="005C32F3" w:rsidP="005C32F3">
      <w:pPr>
        <w:pStyle w:val="ListParagraph"/>
        <w:numPr>
          <w:ilvl w:val="0"/>
          <w:numId w:val="2"/>
        </w:numPr>
      </w:pPr>
      <w:r>
        <w:t>Also</w:t>
      </w:r>
      <w:r w:rsidR="00994857">
        <w:t>,</w:t>
      </w:r>
      <w:r>
        <w:t xml:space="preserve"> one button join</w:t>
      </w:r>
      <w:r w:rsidR="00994857">
        <w:t>s</w:t>
      </w:r>
      <w:r>
        <w:t xml:space="preserve"> us.</w:t>
      </w:r>
    </w:p>
    <w:p w14:paraId="5A8019B2" w14:textId="79BDAD71" w:rsidR="005C32F3" w:rsidRDefault="00994857" w:rsidP="005C32F3">
      <w:pPr>
        <w:pStyle w:val="Heading1"/>
      </w:pPr>
      <w:r>
        <w:t xml:space="preserve">Section </w:t>
      </w:r>
      <w:r w:rsidR="005C32F3">
        <w:t>1:</w:t>
      </w:r>
    </w:p>
    <w:p w14:paraId="678DC2B0" w14:textId="0A94A416" w:rsidR="005C32F3" w:rsidRDefault="005C32F3" w:rsidP="005C32F3">
      <w:pPr>
        <w:pStyle w:val="ListParagraph"/>
        <w:numPr>
          <w:ilvl w:val="0"/>
          <w:numId w:val="3"/>
        </w:numPr>
      </w:pPr>
      <w:r>
        <w:t>In this section</w:t>
      </w:r>
      <w:r w:rsidR="00994857">
        <w:t>,</w:t>
      </w:r>
      <w:r>
        <w:t xml:space="preserve"> we have a package.</w:t>
      </w:r>
    </w:p>
    <w:p w14:paraId="00DC0964" w14:textId="4B97BA16" w:rsidR="005C32F3" w:rsidRDefault="005C32F3" w:rsidP="005C32F3">
      <w:pPr>
        <w:pStyle w:val="ListParagraph"/>
        <w:numPr>
          <w:ilvl w:val="0"/>
          <w:numId w:val="3"/>
        </w:numPr>
      </w:pPr>
      <w:r>
        <w:t>We have 3 or more pack</w:t>
      </w:r>
      <w:r w:rsidR="00994857">
        <w:t>age</w:t>
      </w:r>
      <w:r>
        <w:t xml:space="preserve">s </w:t>
      </w:r>
      <w:r w:rsidR="00994857">
        <w:t>that</w:t>
      </w:r>
      <w:r>
        <w:t xml:space="preserve"> we offer</w:t>
      </w:r>
    </w:p>
    <w:p w14:paraId="3B1C2FEC" w14:textId="7C080166" w:rsidR="005C32F3" w:rsidRDefault="00994857" w:rsidP="005C32F3">
      <w:pPr>
        <w:pStyle w:val="Heading1"/>
      </w:pPr>
      <w:r>
        <w:t xml:space="preserve">Section </w:t>
      </w:r>
      <w:r w:rsidR="005C32F3">
        <w:t>2:</w:t>
      </w:r>
    </w:p>
    <w:p w14:paraId="78671579" w14:textId="16CABE5A" w:rsidR="005C32F3" w:rsidRDefault="005C32F3" w:rsidP="005C32F3">
      <w:pPr>
        <w:pStyle w:val="ListParagraph"/>
        <w:numPr>
          <w:ilvl w:val="0"/>
          <w:numId w:val="4"/>
        </w:numPr>
      </w:pPr>
      <w:r>
        <w:t>Something related to scho</w:t>
      </w:r>
      <w:r w:rsidR="00994857">
        <w:t>o</w:t>
      </w:r>
      <w:r>
        <w:t xml:space="preserve">l like </w:t>
      </w:r>
      <w:r w:rsidR="00994857">
        <w:t xml:space="preserve">an </w:t>
      </w:r>
      <w:r>
        <w:t xml:space="preserve">advertisement </w:t>
      </w:r>
    </w:p>
    <w:p w14:paraId="3394925B" w14:textId="7AF54CCC" w:rsidR="005C32F3" w:rsidRDefault="005C32F3" w:rsidP="005C32F3">
      <w:pPr>
        <w:pStyle w:val="ListParagraph"/>
        <w:numPr>
          <w:ilvl w:val="0"/>
          <w:numId w:val="4"/>
        </w:numPr>
      </w:pPr>
      <w:r>
        <w:t xml:space="preserve">One pic and some text on </w:t>
      </w:r>
      <w:r w:rsidR="00994857">
        <w:t xml:space="preserve">the </w:t>
      </w:r>
      <w:r>
        <w:t>side.</w:t>
      </w:r>
    </w:p>
    <w:p w14:paraId="477F8244" w14:textId="0D49FACC" w:rsidR="005C32F3" w:rsidRDefault="00994857" w:rsidP="005C32F3">
      <w:pPr>
        <w:pStyle w:val="Heading1"/>
      </w:pPr>
      <w:r>
        <w:t xml:space="preserve">Section </w:t>
      </w:r>
      <w:r w:rsidR="005C32F3">
        <w:t>3:</w:t>
      </w:r>
    </w:p>
    <w:p w14:paraId="2F67D48B" w14:textId="4A1DF9EA" w:rsidR="005C32F3" w:rsidRDefault="005C32F3" w:rsidP="005C32F3">
      <w:pPr>
        <w:pStyle w:val="ListParagraph"/>
        <w:numPr>
          <w:ilvl w:val="0"/>
          <w:numId w:val="5"/>
        </w:numPr>
      </w:pPr>
      <w:r>
        <w:t>Testimonial section</w:t>
      </w:r>
    </w:p>
    <w:p w14:paraId="34A8973C" w14:textId="507FAAD9" w:rsidR="005C32F3" w:rsidRDefault="005C32F3" w:rsidP="005C32F3">
      <w:pPr>
        <w:pStyle w:val="ListParagraph"/>
        <w:numPr>
          <w:ilvl w:val="0"/>
          <w:numId w:val="5"/>
        </w:numPr>
      </w:pPr>
      <w:r>
        <w:t xml:space="preserve">About teacher </w:t>
      </w:r>
    </w:p>
    <w:p w14:paraId="048D4A0C" w14:textId="5E331FBC" w:rsidR="005C32F3" w:rsidRDefault="00994857" w:rsidP="005C32F3">
      <w:pPr>
        <w:pStyle w:val="Heading1"/>
      </w:pPr>
      <w:r>
        <w:t>Section 4:</w:t>
      </w:r>
    </w:p>
    <w:p w14:paraId="6C921382" w14:textId="511FC130" w:rsidR="005C32F3" w:rsidRDefault="005C32F3" w:rsidP="005C32F3">
      <w:pPr>
        <w:pStyle w:val="ListParagraph"/>
        <w:numPr>
          <w:ilvl w:val="0"/>
          <w:numId w:val="6"/>
        </w:numPr>
      </w:pPr>
      <w:r>
        <w:t xml:space="preserve">This section will </w:t>
      </w:r>
      <w:r w:rsidR="00994857">
        <w:t xml:space="preserve">be </w:t>
      </w:r>
      <w:r>
        <w:t xml:space="preserve">about </w:t>
      </w:r>
      <w:r w:rsidR="00994857">
        <w:t>contacting</w:t>
      </w:r>
      <w:r>
        <w:t xml:space="preserve"> that school </w:t>
      </w:r>
    </w:p>
    <w:p w14:paraId="44293F42" w14:textId="4A4331CB" w:rsidR="005C32F3" w:rsidRDefault="005C32F3" w:rsidP="005C32F3">
      <w:pPr>
        <w:pStyle w:val="ListParagraph"/>
        <w:numPr>
          <w:ilvl w:val="0"/>
          <w:numId w:val="6"/>
        </w:numPr>
      </w:pPr>
      <w:r>
        <w:t xml:space="preserve">Maybe also </w:t>
      </w:r>
      <w:r w:rsidR="00994857">
        <w:t xml:space="preserve">be a </w:t>
      </w:r>
      <w:r>
        <w:t>button in this section for email sending.</w:t>
      </w:r>
    </w:p>
    <w:p w14:paraId="32767BB3" w14:textId="66A576A3" w:rsidR="005C32F3" w:rsidRDefault="00994857" w:rsidP="00994857">
      <w:pPr>
        <w:pStyle w:val="Heading1"/>
      </w:pPr>
      <w:r>
        <w:t xml:space="preserve">Footer </w:t>
      </w:r>
    </w:p>
    <w:p w14:paraId="4BC66944" w14:textId="6D6B23E2" w:rsidR="00994857" w:rsidRDefault="00994857" w:rsidP="00994857">
      <w:pPr>
        <w:pStyle w:val="ListParagraph"/>
        <w:numPr>
          <w:ilvl w:val="0"/>
          <w:numId w:val="7"/>
        </w:numPr>
      </w:pPr>
      <w:r>
        <w:t>Last, we have a footer section.</w:t>
      </w:r>
    </w:p>
    <w:p w14:paraId="38493F42" w14:textId="77777777" w:rsidR="00994857" w:rsidRPr="00994857" w:rsidRDefault="00994857" w:rsidP="00994857">
      <w:pPr>
        <w:pStyle w:val="ListParagraph"/>
      </w:pPr>
    </w:p>
    <w:sectPr w:rsidR="00994857" w:rsidRPr="009948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E5834"/>
    <w:multiLevelType w:val="hybridMultilevel"/>
    <w:tmpl w:val="2F8C8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97B5D"/>
    <w:multiLevelType w:val="hybridMultilevel"/>
    <w:tmpl w:val="E4A42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93F73"/>
    <w:multiLevelType w:val="hybridMultilevel"/>
    <w:tmpl w:val="E410D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290A23"/>
    <w:multiLevelType w:val="hybridMultilevel"/>
    <w:tmpl w:val="369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21115A"/>
    <w:multiLevelType w:val="hybridMultilevel"/>
    <w:tmpl w:val="B7DE2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E4454"/>
    <w:multiLevelType w:val="hybridMultilevel"/>
    <w:tmpl w:val="FEEC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9B2724"/>
    <w:multiLevelType w:val="hybridMultilevel"/>
    <w:tmpl w:val="84646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056034">
    <w:abstractNumId w:val="0"/>
  </w:num>
  <w:num w:numId="2" w16cid:durableId="1078553553">
    <w:abstractNumId w:val="6"/>
  </w:num>
  <w:num w:numId="3" w16cid:durableId="1335114226">
    <w:abstractNumId w:val="4"/>
  </w:num>
  <w:num w:numId="4" w16cid:durableId="833684330">
    <w:abstractNumId w:val="3"/>
  </w:num>
  <w:num w:numId="5" w16cid:durableId="276839606">
    <w:abstractNumId w:val="5"/>
  </w:num>
  <w:num w:numId="6" w16cid:durableId="405617431">
    <w:abstractNumId w:val="2"/>
  </w:num>
  <w:num w:numId="7" w16cid:durableId="1542861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3NDMxMDczNzAxtzBW0lEKTi0uzszPAykwrAUAKd9zhCwAAAA="/>
  </w:docVars>
  <w:rsids>
    <w:rsidRoot w:val="005C32F3"/>
    <w:rsid w:val="005C32F3"/>
    <w:rsid w:val="00994857"/>
    <w:rsid w:val="00D250E4"/>
    <w:rsid w:val="00D43A53"/>
    <w:rsid w:val="00E7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7176A"/>
  <w15:chartTrackingRefBased/>
  <w15:docId w15:val="{8B47B450-ABDE-448A-AEA7-14A500FAD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2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2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C32F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C32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32F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C32F3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5C32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C32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d Ali Yousafzai</dc:creator>
  <cp:keywords/>
  <dc:description/>
  <cp:lastModifiedBy>Jawad Ali Yousafzai</cp:lastModifiedBy>
  <cp:revision>1</cp:revision>
  <dcterms:created xsi:type="dcterms:W3CDTF">2023-06-21T04:46:00Z</dcterms:created>
  <dcterms:modified xsi:type="dcterms:W3CDTF">2023-06-21T05:01:00Z</dcterms:modified>
</cp:coreProperties>
</file>